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1D7FA7CD"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77777777"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Зав. кафедрой  ______________  С.Д. Махортов, д.ф.- м.н., доцент __.__.2021</w:t>
      </w:r>
    </w:p>
    <w:p w14:paraId="290E9355" w14:textId="085F6559"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Обучающийся ______________  A.В. Калиткин, 3 курс, д/о</w:t>
      </w:r>
    </w:p>
    <w:p w14:paraId="6A5537D5" w14:textId="43DA408F" w:rsidR="00A86D5B" w:rsidRPr="00465641" w:rsidRDefault="00EF23C6" w:rsidP="00EF23C6">
      <w:pPr>
        <w:spacing w:line="360" w:lineRule="auto"/>
        <w:rPr>
          <w:rFonts w:ascii="Arial" w:hAnsi="Arial" w:cs="Arial"/>
        </w:rPr>
      </w:pPr>
      <w:r w:rsidRPr="00465641">
        <w:rPr>
          <w:rFonts w:ascii="Arial" w:hAnsi="Arial" w:cs="Arial"/>
          <w:sz w:val="24"/>
          <w:szCs w:val="24"/>
        </w:rPr>
        <w:t>Руководитель  ______________  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A86D5B">
      <w:pPr>
        <w:pStyle w:val="a6"/>
      </w:pPr>
      <w:bookmarkStart w:id="0" w:name="_Toc73626800"/>
      <w:r>
        <w:lastRenderedPageBreak/>
        <w:t>Содержание</w:t>
      </w:r>
      <w:bookmarkEnd w:id="0"/>
    </w:p>
    <w:p w14:paraId="40201C89" w14:textId="792A44D4" w:rsidR="00527280"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3626800" w:history="1">
        <w:r w:rsidR="00527280" w:rsidRPr="00FF6DF6">
          <w:rPr>
            <w:rStyle w:val="Hyperlink"/>
            <w:noProof/>
          </w:rPr>
          <w:t>Содержание</w:t>
        </w:r>
        <w:r w:rsidR="00527280">
          <w:rPr>
            <w:noProof/>
            <w:webHidden/>
          </w:rPr>
          <w:tab/>
        </w:r>
        <w:r w:rsidR="00527280">
          <w:rPr>
            <w:noProof/>
            <w:webHidden/>
          </w:rPr>
          <w:fldChar w:fldCharType="begin"/>
        </w:r>
        <w:r w:rsidR="00527280">
          <w:rPr>
            <w:noProof/>
            <w:webHidden/>
          </w:rPr>
          <w:instrText xml:space="preserve"> PAGEREF _Toc73626800 \h </w:instrText>
        </w:r>
        <w:r w:rsidR="00527280">
          <w:rPr>
            <w:noProof/>
            <w:webHidden/>
          </w:rPr>
        </w:r>
        <w:r w:rsidR="00527280">
          <w:rPr>
            <w:noProof/>
            <w:webHidden/>
          </w:rPr>
          <w:fldChar w:fldCharType="separate"/>
        </w:r>
        <w:r w:rsidR="00443241">
          <w:rPr>
            <w:noProof/>
            <w:webHidden/>
          </w:rPr>
          <w:t>2</w:t>
        </w:r>
        <w:r w:rsidR="00527280">
          <w:rPr>
            <w:noProof/>
            <w:webHidden/>
          </w:rPr>
          <w:fldChar w:fldCharType="end"/>
        </w:r>
      </w:hyperlink>
    </w:p>
    <w:p w14:paraId="2AF38332" w14:textId="25A8AACD"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01" w:history="1">
        <w:r w:rsidR="00527280" w:rsidRPr="00FF6DF6">
          <w:rPr>
            <w:rStyle w:val="Hyperlink"/>
            <w:noProof/>
          </w:rPr>
          <w:t>Введение</w:t>
        </w:r>
        <w:r w:rsidR="00527280">
          <w:rPr>
            <w:noProof/>
            <w:webHidden/>
          </w:rPr>
          <w:tab/>
        </w:r>
        <w:r w:rsidR="00527280">
          <w:rPr>
            <w:noProof/>
            <w:webHidden/>
          </w:rPr>
          <w:fldChar w:fldCharType="begin"/>
        </w:r>
        <w:r w:rsidR="00527280">
          <w:rPr>
            <w:noProof/>
            <w:webHidden/>
          </w:rPr>
          <w:instrText xml:space="preserve"> PAGEREF _Toc73626801 \h </w:instrText>
        </w:r>
        <w:r w:rsidR="00527280">
          <w:rPr>
            <w:noProof/>
            <w:webHidden/>
          </w:rPr>
        </w:r>
        <w:r w:rsidR="00527280">
          <w:rPr>
            <w:noProof/>
            <w:webHidden/>
          </w:rPr>
          <w:fldChar w:fldCharType="separate"/>
        </w:r>
        <w:r>
          <w:rPr>
            <w:noProof/>
            <w:webHidden/>
          </w:rPr>
          <w:t>3</w:t>
        </w:r>
        <w:r w:rsidR="00527280">
          <w:rPr>
            <w:noProof/>
            <w:webHidden/>
          </w:rPr>
          <w:fldChar w:fldCharType="end"/>
        </w:r>
      </w:hyperlink>
    </w:p>
    <w:p w14:paraId="5AFCDD52" w14:textId="5904F23B"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02" w:history="1">
        <w:r w:rsidR="00527280" w:rsidRPr="00FF6DF6">
          <w:rPr>
            <w:rStyle w:val="Hyperlink"/>
            <w:noProof/>
          </w:rPr>
          <w:t>1 Постановка задачи</w:t>
        </w:r>
        <w:r w:rsidR="00527280">
          <w:rPr>
            <w:noProof/>
            <w:webHidden/>
          </w:rPr>
          <w:tab/>
        </w:r>
        <w:r w:rsidR="00527280">
          <w:rPr>
            <w:noProof/>
            <w:webHidden/>
          </w:rPr>
          <w:fldChar w:fldCharType="begin"/>
        </w:r>
        <w:r w:rsidR="00527280">
          <w:rPr>
            <w:noProof/>
            <w:webHidden/>
          </w:rPr>
          <w:instrText xml:space="preserve"> PAGEREF _Toc73626802 \h </w:instrText>
        </w:r>
        <w:r w:rsidR="00527280">
          <w:rPr>
            <w:noProof/>
            <w:webHidden/>
          </w:rPr>
        </w:r>
        <w:r w:rsidR="00527280">
          <w:rPr>
            <w:noProof/>
            <w:webHidden/>
          </w:rPr>
          <w:fldChar w:fldCharType="separate"/>
        </w:r>
        <w:r>
          <w:rPr>
            <w:noProof/>
            <w:webHidden/>
          </w:rPr>
          <w:t>4</w:t>
        </w:r>
        <w:r w:rsidR="00527280">
          <w:rPr>
            <w:noProof/>
            <w:webHidden/>
          </w:rPr>
          <w:fldChar w:fldCharType="end"/>
        </w:r>
      </w:hyperlink>
    </w:p>
    <w:p w14:paraId="31C3698F" w14:textId="48008D9B"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03" w:history="1">
        <w:r w:rsidR="00527280" w:rsidRPr="00FF6DF6">
          <w:rPr>
            <w:rStyle w:val="Hyperlink"/>
            <w:noProof/>
          </w:rPr>
          <w:t>2 Анализ предметной области</w:t>
        </w:r>
        <w:r w:rsidR="00527280">
          <w:rPr>
            <w:noProof/>
            <w:webHidden/>
          </w:rPr>
          <w:tab/>
        </w:r>
        <w:r w:rsidR="00527280">
          <w:rPr>
            <w:noProof/>
            <w:webHidden/>
          </w:rPr>
          <w:fldChar w:fldCharType="begin"/>
        </w:r>
        <w:r w:rsidR="00527280">
          <w:rPr>
            <w:noProof/>
            <w:webHidden/>
          </w:rPr>
          <w:instrText xml:space="preserve"> PAGEREF _Toc73626803 \h </w:instrText>
        </w:r>
        <w:r w:rsidR="00527280">
          <w:rPr>
            <w:noProof/>
            <w:webHidden/>
          </w:rPr>
        </w:r>
        <w:r w:rsidR="00527280">
          <w:rPr>
            <w:noProof/>
            <w:webHidden/>
          </w:rPr>
          <w:fldChar w:fldCharType="separate"/>
        </w:r>
        <w:r>
          <w:rPr>
            <w:noProof/>
            <w:webHidden/>
          </w:rPr>
          <w:t>5</w:t>
        </w:r>
        <w:r w:rsidR="00527280">
          <w:rPr>
            <w:noProof/>
            <w:webHidden/>
          </w:rPr>
          <w:fldChar w:fldCharType="end"/>
        </w:r>
      </w:hyperlink>
    </w:p>
    <w:p w14:paraId="30B55377" w14:textId="73FB7000"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04" w:history="1">
        <w:r w:rsidR="00527280" w:rsidRPr="00FF6DF6">
          <w:rPr>
            <w:rStyle w:val="Hyperlink"/>
            <w:noProof/>
          </w:rPr>
          <w:t>2.1 Обзор существующих решений</w:t>
        </w:r>
        <w:r w:rsidR="00527280">
          <w:rPr>
            <w:noProof/>
            <w:webHidden/>
          </w:rPr>
          <w:tab/>
        </w:r>
        <w:r w:rsidR="00527280">
          <w:rPr>
            <w:noProof/>
            <w:webHidden/>
          </w:rPr>
          <w:fldChar w:fldCharType="begin"/>
        </w:r>
        <w:r w:rsidR="00527280">
          <w:rPr>
            <w:noProof/>
            <w:webHidden/>
          </w:rPr>
          <w:instrText xml:space="preserve"> PAGEREF _Toc73626804 \h </w:instrText>
        </w:r>
        <w:r w:rsidR="00527280">
          <w:rPr>
            <w:noProof/>
            <w:webHidden/>
          </w:rPr>
        </w:r>
        <w:r w:rsidR="00527280">
          <w:rPr>
            <w:noProof/>
            <w:webHidden/>
          </w:rPr>
          <w:fldChar w:fldCharType="separate"/>
        </w:r>
        <w:r>
          <w:rPr>
            <w:noProof/>
            <w:webHidden/>
          </w:rPr>
          <w:t>5</w:t>
        </w:r>
        <w:r w:rsidR="00527280">
          <w:rPr>
            <w:noProof/>
            <w:webHidden/>
          </w:rPr>
          <w:fldChar w:fldCharType="end"/>
        </w:r>
      </w:hyperlink>
    </w:p>
    <w:p w14:paraId="374FBEC5" w14:textId="201C1EE0"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05" w:history="1">
        <w:r w:rsidR="00527280" w:rsidRPr="00FF6DF6">
          <w:rPr>
            <w:rStyle w:val="Hyperlink"/>
            <w:noProof/>
          </w:rPr>
          <w:t>2.2 Выбор источника данных об инфраструктуре</w:t>
        </w:r>
        <w:r w:rsidR="00527280">
          <w:rPr>
            <w:noProof/>
            <w:webHidden/>
          </w:rPr>
          <w:tab/>
        </w:r>
        <w:r w:rsidR="00527280">
          <w:rPr>
            <w:noProof/>
            <w:webHidden/>
          </w:rPr>
          <w:fldChar w:fldCharType="begin"/>
        </w:r>
        <w:r w:rsidR="00527280">
          <w:rPr>
            <w:noProof/>
            <w:webHidden/>
          </w:rPr>
          <w:instrText xml:space="preserve"> PAGEREF _Toc73626805 \h </w:instrText>
        </w:r>
        <w:r w:rsidR="00527280">
          <w:rPr>
            <w:noProof/>
            <w:webHidden/>
          </w:rPr>
        </w:r>
        <w:r w:rsidR="00527280">
          <w:rPr>
            <w:noProof/>
            <w:webHidden/>
          </w:rPr>
          <w:fldChar w:fldCharType="separate"/>
        </w:r>
        <w:r>
          <w:rPr>
            <w:noProof/>
            <w:webHidden/>
          </w:rPr>
          <w:t>7</w:t>
        </w:r>
        <w:r w:rsidR="00527280">
          <w:rPr>
            <w:noProof/>
            <w:webHidden/>
          </w:rPr>
          <w:fldChar w:fldCharType="end"/>
        </w:r>
      </w:hyperlink>
    </w:p>
    <w:p w14:paraId="09564A6F" w14:textId="383BA618"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06" w:history="1">
        <w:r w:rsidR="00527280" w:rsidRPr="00FF6DF6">
          <w:rPr>
            <w:rStyle w:val="Hyperlink"/>
            <w:noProof/>
          </w:rPr>
          <w:t>3 Реализация</w:t>
        </w:r>
        <w:r w:rsidR="00527280">
          <w:rPr>
            <w:noProof/>
            <w:webHidden/>
          </w:rPr>
          <w:tab/>
        </w:r>
        <w:r w:rsidR="00527280">
          <w:rPr>
            <w:noProof/>
            <w:webHidden/>
          </w:rPr>
          <w:fldChar w:fldCharType="begin"/>
        </w:r>
        <w:r w:rsidR="00527280">
          <w:rPr>
            <w:noProof/>
            <w:webHidden/>
          </w:rPr>
          <w:instrText xml:space="preserve"> PAGEREF _Toc73626806 \h </w:instrText>
        </w:r>
        <w:r w:rsidR="00527280">
          <w:rPr>
            <w:noProof/>
            <w:webHidden/>
          </w:rPr>
        </w:r>
        <w:r w:rsidR="00527280">
          <w:rPr>
            <w:noProof/>
            <w:webHidden/>
          </w:rPr>
          <w:fldChar w:fldCharType="separate"/>
        </w:r>
        <w:r>
          <w:rPr>
            <w:noProof/>
            <w:webHidden/>
          </w:rPr>
          <w:t>8</w:t>
        </w:r>
        <w:r w:rsidR="00527280">
          <w:rPr>
            <w:noProof/>
            <w:webHidden/>
          </w:rPr>
          <w:fldChar w:fldCharType="end"/>
        </w:r>
      </w:hyperlink>
    </w:p>
    <w:p w14:paraId="4E724703" w14:textId="6A73CABE"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07" w:history="1">
        <w:r w:rsidR="00527280" w:rsidRPr="00FF6DF6">
          <w:rPr>
            <w:rStyle w:val="Hyperlink"/>
            <w:noProof/>
          </w:rPr>
          <w:t>3.1 Выбор средства доступа к данным</w:t>
        </w:r>
        <w:r w:rsidR="00527280">
          <w:rPr>
            <w:noProof/>
            <w:webHidden/>
          </w:rPr>
          <w:tab/>
        </w:r>
        <w:r w:rsidR="00527280">
          <w:rPr>
            <w:noProof/>
            <w:webHidden/>
          </w:rPr>
          <w:fldChar w:fldCharType="begin"/>
        </w:r>
        <w:r w:rsidR="00527280">
          <w:rPr>
            <w:noProof/>
            <w:webHidden/>
          </w:rPr>
          <w:instrText xml:space="preserve"> PAGEREF _Toc73626807 \h </w:instrText>
        </w:r>
        <w:r w:rsidR="00527280">
          <w:rPr>
            <w:noProof/>
            <w:webHidden/>
          </w:rPr>
        </w:r>
        <w:r w:rsidR="00527280">
          <w:rPr>
            <w:noProof/>
            <w:webHidden/>
          </w:rPr>
          <w:fldChar w:fldCharType="separate"/>
        </w:r>
        <w:r>
          <w:rPr>
            <w:noProof/>
            <w:webHidden/>
          </w:rPr>
          <w:t>8</w:t>
        </w:r>
        <w:r w:rsidR="00527280">
          <w:rPr>
            <w:noProof/>
            <w:webHidden/>
          </w:rPr>
          <w:fldChar w:fldCharType="end"/>
        </w:r>
      </w:hyperlink>
    </w:p>
    <w:p w14:paraId="111B0AE5" w14:textId="63B5C4F4"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08" w:history="1">
        <w:r w:rsidR="00527280" w:rsidRPr="00FF6DF6">
          <w:rPr>
            <w:rStyle w:val="Hyperlink"/>
            <w:noProof/>
          </w:rPr>
          <w:t>3.2 Отрисовка тайлов</w:t>
        </w:r>
        <w:r w:rsidR="00527280">
          <w:rPr>
            <w:noProof/>
            <w:webHidden/>
          </w:rPr>
          <w:tab/>
        </w:r>
        <w:r w:rsidR="00527280">
          <w:rPr>
            <w:noProof/>
            <w:webHidden/>
          </w:rPr>
          <w:fldChar w:fldCharType="begin"/>
        </w:r>
        <w:r w:rsidR="00527280">
          <w:rPr>
            <w:noProof/>
            <w:webHidden/>
          </w:rPr>
          <w:instrText xml:space="preserve"> PAGEREF _Toc73626808 \h </w:instrText>
        </w:r>
        <w:r w:rsidR="00527280">
          <w:rPr>
            <w:noProof/>
            <w:webHidden/>
          </w:rPr>
        </w:r>
        <w:r w:rsidR="00527280">
          <w:rPr>
            <w:noProof/>
            <w:webHidden/>
          </w:rPr>
          <w:fldChar w:fldCharType="separate"/>
        </w:r>
        <w:r>
          <w:rPr>
            <w:noProof/>
            <w:webHidden/>
          </w:rPr>
          <w:t>9</w:t>
        </w:r>
        <w:r w:rsidR="00527280">
          <w:rPr>
            <w:noProof/>
            <w:webHidden/>
          </w:rPr>
          <w:fldChar w:fldCharType="end"/>
        </w:r>
      </w:hyperlink>
    </w:p>
    <w:p w14:paraId="557DADA2" w14:textId="0C47832F"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09" w:history="1">
        <w:r w:rsidR="00527280" w:rsidRPr="00FF6DF6">
          <w:rPr>
            <w:rStyle w:val="Hyperlink"/>
            <w:noProof/>
          </w:rPr>
          <w:t>3.3 Выбор технологий и архитектуры для приложения</w:t>
        </w:r>
        <w:r w:rsidR="00527280">
          <w:rPr>
            <w:noProof/>
            <w:webHidden/>
          </w:rPr>
          <w:tab/>
        </w:r>
        <w:r w:rsidR="00527280">
          <w:rPr>
            <w:noProof/>
            <w:webHidden/>
          </w:rPr>
          <w:fldChar w:fldCharType="begin"/>
        </w:r>
        <w:r w:rsidR="00527280">
          <w:rPr>
            <w:noProof/>
            <w:webHidden/>
          </w:rPr>
          <w:instrText xml:space="preserve"> PAGEREF _Toc73626809 \h </w:instrText>
        </w:r>
        <w:r w:rsidR="00527280">
          <w:rPr>
            <w:noProof/>
            <w:webHidden/>
          </w:rPr>
        </w:r>
        <w:r w:rsidR="00527280">
          <w:rPr>
            <w:noProof/>
            <w:webHidden/>
          </w:rPr>
          <w:fldChar w:fldCharType="separate"/>
        </w:r>
        <w:r>
          <w:rPr>
            <w:noProof/>
            <w:webHidden/>
          </w:rPr>
          <w:t>10</w:t>
        </w:r>
        <w:r w:rsidR="00527280">
          <w:rPr>
            <w:noProof/>
            <w:webHidden/>
          </w:rPr>
          <w:fldChar w:fldCharType="end"/>
        </w:r>
      </w:hyperlink>
    </w:p>
    <w:p w14:paraId="517B13C4" w14:textId="0B0BA329"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0" w:history="1">
        <w:r w:rsidR="00527280" w:rsidRPr="00FF6DF6">
          <w:rPr>
            <w:rStyle w:val="Hyperlink"/>
            <w:noProof/>
            <w:lang w:val="en-US"/>
          </w:rPr>
          <w:t>3.4</w:t>
        </w:r>
        <w:r w:rsidR="00527280" w:rsidRPr="00FF6DF6">
          <w:rPr>
            <w:rStyle w:val="Hyperlink"/>
            <w:noProof/>
          </w:rPr>
          <w:t xml:space="preserve"> Структура данных </w:t>
        </w:r>
        <w:r w:rsidR="00527280" w:rsidRPr="00FF6DF6">
          <w:rPr>
            <w:rStyle w:val="Hyperlink"/>
            <w:noProof/>
            <w:lang w:val="en-US"/>
          </w:rPr>
          <w:t>OSM</w:t>
        </w:r>
        <w:r w:rsidR="00527280">
          <w:rPr>
            <w:noProof/>
            <w:webHidden/>
          </w:rPr>
          <w:tab/>
        </w:r>
        <w:r w:rsidR="00527280">
          <w:rPr>
            <w:noProof/>
            <w:webHidden/>
          </w:rPr>
          <w:fldChar w:fldCharType="begin"/>
        </w:r>
        <w:r w:rsidR="00527280">
          <w:rPr>
            <w:noProof/>
            <w:webHidden/>
          </w:rPr>
          <w:instrText xml:space="preserve"> PAGEREF _Toc73626810 \h </w:instrText>
        </w:r>
        <w:r w:rsidR="00527280">
          <w:rPr>
            <w:noProof/>
            <w:webHidden/>
          </w:rPr>
        </w:r>
        <w:r w:rsidR="00527280">
          <w:rPr>
            <w:noProof/>
            <w:webHidden/>
          </w:rPr>
          <w:fldChar w:fldCharType="separate"/>
        </w:r>
        <w:r>
          <w:rPr>
            <w:noProof/>
            <w:webHidden/>
          </w:rPr>
          <w:t>11</w:t>
        </w:r>
        <w:r w:rsidR="00527280">
          <w:rPr>
            <w:noProof/>
            <w:webHidden/>
          </w:rPr>
          <w:fldChar w:fldCharType="end"/>
        </w:r>
      </w:hyperlink>
    </w:p>
    <w:p w14:paraId="79B21FF7" w14:textId="1B8F176E"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1" w:history="1">
        <w:r w:rsidR="00527280" w:rsidRPr="00FF6DF6">
          <w:rPr>
            <w:rStyle w:val="Hyperlink"/>
            <w:noProof/>
          </w:rPr>
          <w:t xml:space="preserve">3.5 Использование </w:t>
        </w:r>
        <w:r w:rsidR="00527280" w:rsidRPr="00FF6DF6">
          <w:rPr>
            <w:rStyle w:val="Hyperlink"/>
            <w:noProof/>
            <w:lang w:val="en-US"/>
          </w:rPr>
          <w:t>Overpass API</w:t>
        </w:r>
        <w:r w:rsidR="00527280">
          <w:rPr>
            <w:noProof/>
            <w:webHidden/>
          </w:rPr>
          <w:tab/>
        </w:r>
        <w:r w:rsidR="00527280">
          <w:rPr>
            <w:noProof/>
            <w:webHidden/>
          </w:rPr>
          <w:fldChar w:fldCharType="begin"/>
        </w:r>
        <w:r w:rsidR="00527280">
          <w:rPr>
            <w:noProof/>
            <w:webHidden/>
          </w:rPr>
          <w:instrText xml:space="preserve"> PAGEREF _Toc73626811 \h </w:instrText>
        </w:r>
        <w:r w:rsidR="00527280">
          <w:rPr>
            <w:noProof/>
            <w:webHidden/>
          </w:rPr>
        </w:r>
        <w:r w:rsidR="00527280">
          <w:rPr>
            <w:noProof/>
            <w:webHidden/>
          </w:rPr>
          <w:fldChar w:fldCharType="separate"/>
        </w:r>
        <w:r>
          <w:rPr>
            <w:noProof/>
            <w:webHidden/>
          </w:rPr>
          <w:t>11</w:t>
        </w:r>
        <w:r w:rsidR="00527280">
          <w:rPr>
            <w:noProof/>
            <w:webHidden/>
          </w:rPr>
          <w:fldChar w:fldCharType="end"/>
        </w:r>
      </w:hyperlink>
    </w:p>
    <w:p w14:paraId="418137CC" w14:textId="3CB1DD95"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2" w:history="1">
        <w:r w:rsidR="00527280" w:rsidRPr="00FF6DF6">
          <w:rPr>
            <w:rStyle w:val="Hyperlink"/>
            <w:noProof/>
          </w:rPr>
          <w:t>3.6 Выбор данных об инфраструктуре</w:t>
        </w:r>
        <w:r w:rsidR="00527280">
          <w:rPr>
            <w:noProof/>
            <w:webHidden/>
          </w:rPr>
          <w:tab/>
        </w:r>
        <w:r w:rsidR="00527280">
          <w:rPr>
            <w:noProof/>
            <w:webHidden/>
          </w:rPr>
          <w:fldChar w:fldCharType="begin"/>
        </w:r>
        <w:r w:rsidR="00527280">
          <w:rPr>
            <w:noProof/>
            <w:webHidden/>
          </w:rPr>
          <w:instrText xml:space="preserve"> PAGEREF _Toc73626812 \h </w:instrText>
        </w:r>
        <w:r w:rsidR="00527280">
          <w:rPr>
            <w:noProof/>
            <w:webHidden/>
          </w:rPr>
        </w:r>
        <w:r w:rsidR="00527280">
          <w:rPr>
            <w:noProof/>
            <w:webHidden/>
          </w:rPr>
          <w:fldChar w:fldCharType="separate"/>
        </w:r>
        <w:r>
          <w:rPr>
            <w:noProof/>
            <w:webHidden/>
          </w:rPr>
          <w:t>11</w:t>
        </w:r>
        <w:r w:rsidR="00527280">
          <w:rPr>
            <w:noProof/>
            <w:webHidden/>
          </w:rPr>
          <w:fldChar w:fldCharType="end"/>
        </w:r>
      </w:hyperlink>
    </w:p>
    <w:p w14:paraId="15466AB3" w14:textId="0724000D"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3" w:history="1">
        <w:r w:rsidR="00527280" w:rsidRPr="00FF6DF6">
          <w:rPr>
            <w:rStyle w:val="Hyperlink"/>
            <w:noProof/>
          </w:rPr>
          <w:t>3.7 Оптимизация запросов</w:t>
        </w:r>
        <w:r w:rsidR="00527280">
          <w:rPr>
            <w:noProof/>
            <w:webHidden/>
          </w:rPr>
          <w:tab/>
        </w:r>
        <w:r w:rsidR="00527280">
          <w:rPr>
            <w:noProof/>
            <w:webHidden/>
          </w:rPr>
          <w:fldChar w:fldCharType="begin"/>
        </w:r>
        <w:r w:rsidR="00527280">
          <w:rPr>
            <w:noProof/>
            <w:webHidden/>
          </w:rPr>
          <w:instrText xml:space="preserve"> PAGEREF _Toc73626813 \h </w:instrText>
        </w:r>
        <w:r w:rsidR="00527280">
          <w:rPr>
            <w:noProof/>
            <w:webHidden/>
          </w:rPr>
        </w:r>
        <w:r w:rsidR="00527280">
          <w:rPr>
            <w:noProof/>
            <w:webHidden/>
          </w:rPr>
          <w:fldChar w:fldCharType="separate"/>
        </w:r>
        <w:r>
          <w:rPr>
            <w:noProof/>
            <w:webHidden/>
          </w:rPr>
          <w:t>13</w:t>
        </w:r>
        <w:r w:rsidR="00527280">
          <w:rPr>
            <w:noProof/>
            <w:webHidden/>
          </w:rPr>
          <w:fldChar w:fldCharType="end"/>
        </w:r>
      </w:hyperlink>
    </w:p>
    <w:p w14:paraId="4978037C" w14:textId="4A12926D"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4" w:history="1">
        <w:r w:rsidR="00527280" w:rsidRPr="00FF6DF6">
          <w:rPr>
            <w:rStyle w:val="Hyperlink"/>
            <w:noProof/>
          </w:rPr>
          <w:t>3.8 Расчёт рейтинга</w:t>
        </w:r>
        <w:r w:rsidR="00527280">
          <w:rPr>
            <w:noProof/>
            <w:webHidden/>
          </w:rPr>
          <w:tab/>
        </w:r>
        <w:r w:rsidR="00527280">
          <w:rPr>
            <w:noProof/>
            <w:webHidden/>
          </w:rPr>
          <w:fldChar w:fldCharType="begin"/>
        </w:r>
        <w:r w:rsidR="00527280">
          <w:rPr>
            <w:noProof/>
            <w:webHidden/>
          </w:rPr>
          <w:instrText xml:space="preserve"> PAGEREF _Toc73626814 \h </w:instrText>
        </w:r>
        <w:r w:rsidR="00527280">
          <w:rPr>
            <w:noProof/>
            <w:webHidden/>
          </w:rPr>
        </w:r>
        <w:r w:rsidR="00527280">
          <w:rPr>
            <w:noProof/>
            <w:webHidden/>
          </w:rPr>
          <w:fldChar w:fldCharType="separate"/>
        </w:r>
        <w:r>
          <w:rPr>
            <w:noProof/>
            <w:webHidden/>
          </w:rPr>
          <w:t>16</w:t>
        </w:r>
        <w:r w:rsidR="00527280">
          <w:rPr>
            <w:noProof/>
            <w:webHidden/>
          </w:rPr>
          <w:fldChar w:fldCharType="end"/>
        </w:r>
      </w:hyperlink>
    </w:p>
    <w:p w14:paraId="1C2A7734" w14:textId="14F0DC4B"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5" w:history="1">
        <w:r w:rsidR="00527280" w:rsidRPr="00FF6DF6">
          <w:rPr>
            <w:rStyle w:val="Hyperlink"/>
            <w:noProof/>
          </w:rPr>
          <w:t>3.9 Построение тепловой карты рейтинга</w:t>
        </w:r>
        <w:r w:rsidR="00527280">
          <w:rPr>
            <w:noProof/>
            <w:webHidden/>
          </w:rPr>
          <w:tab/>
        </w:r>
        <w:r w:rsidR="00527280">
          <w:rPr>
            <w:noProof/>
            <w:webHidden/>
          </w:rPr>
          <w:fldChar w:fldCharType="begin"/>
        </w:r>
        <w:r w:rsidR="00527280">
          <w:rPr>
            <w:noProof/>
            <w:webHidden/>
          </w:rPr>
          <w:instrText xml:space="preserve"> PAGEREF _Toc73626815 \h </w:instrText>
        </w:r>
        <w:r w:rsidR="00527280">
          <w:rPr>
            <w:noProof/>
            <w:webHidden/>
          </w:rPr>
        </w:r>
        <w:r w:rsidR="00527280">
          <w:rPr>
            <w:noProof/>
            <w:webHidden/>
          </w:rPr>
          <w:fldChar w:fldCharType="separate"/>
        </w:r>
        <w:r>
          <w:rPr>
            <w:noProof/>
            <w:webHidden/>
          </w:rPr>
          <w:t>17</w:t>
        </w:r>
        <w:r w:rsidR="00527280">
          <w:rPr>
            <w:noProof/>
            <w:webHidden/>
          </w:rPr>
          <w:fldChar w:fldCharType="end"/>
        </w:r>
      </w:hyperlink>
    </w:p>
    <w:p w14:paraId="242BC07D" w14:textId="6C368682" w:rsidR="00527280" w:rsidRDefault="00443241">
      <w:pPr>
        <w:pStyle w:val="TOC2"/>
        <w:tabs>
          <w:tab w:val="right" w:leader="dot" w:pos="9345"/>
        </w:tabs>
        <w:rPr>
          <w:rFonts w:asciiTheme="minorHAnsi" w:eastAsiaTheme="minorEastAsia" w:hAnsiTheme="minorHAnsi" w:cstheme="minorBidi"/>
          <w:noProof/>
          <w:sz w:val="22"/>
          <w:szCs w:val="22"/>
          <w:lang w:eastAsia="ru-RU"/>
        </w:rPr>
      </w:pPr>
      <w:hyperlink w:anchor="_Toc73626816" w:history="1">
        <w:r w:rsidR="00527280" w:rsidRPr="00FF6DF6">
          <w:rPr>
            <w:rStyle w:val="Hyperlink"/>
            <w:noProof/>
          </w:rPr>
          <w:t>3.10 Оптимизация алгоритмов</w:t>
        </w:r>
        <w:r w:rsidR="00527280">
          <w:rPr>
            <w:noProof/>
            <w:webHidden/>
          </w:rPr>
          <w:tab/>
        </w:r>
        <w:r w:rsidR="00527280">
          <w:rPr>
            <w:noProof/>
            <w:webHidden/>
          </w:rPr>
          <w:fldChar w:fldCharType="begin"/>
        </w:r>
        <w:r w:rsidR="00527280">
          <w:rPr>
            <w:noProof/>
            <w:webHidden/>
          </w:rPr>
          <w:instrText xml:space="preserve"> PAGEREF _Toc73626816 \h </w:instrText>
        </w:r>
        <w:r w:rsidR="00527280">
          <w:rPr>
            <w:noProof/>
            <w:webHidden/>
          </w:rPr>
        </w:r>
        <w:r w:rsidR="00527280">
          <w:rPr>
            <w:noProof/>
            <w:webHidden/>
          </w:rPr>
          <w:fldChar w:fldCharType="separate"/>
        </w:r>
        <w:r>
          <w:rPr>
            <w:noProof/>
            <w:webHidden/>
          </w:rPr>
          <w:t>18</w:t>
        </w:r>
        <w:r w:rsidR="00527280">
          <w:rPr>
            <w:noProof/>
            <w:webHidden/>
          </w:rPr>
          <w:fldChar w:fldCharType="end"/>
        </w:r>
      </w:hyperlink>
    </w:p>
    <w:p w14:paraId="3D843089" w14:textId="78D53F1F"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17" w:history="1">
        <w:r w:rsidR="00527280" w:rsidRPr="00FF6DF6">
          <w:rPr>
            <w:rStyle w:val="Hyperlink"/>
            <w:noProof/>
          </w:rPr>
          <w:t>Заключение</w:t>
        </w:r>
        <w:r w:rsidR="00527280">
          <w:rPr>
            <w:noProof/>
            <w:webHidden/>
          </w:rPr>
          <w:tab/>
        </w:r>
        <w:r w:rsidR="00527280">
          <w:rPr>
            <w:noProof/>
            <w:webHidden/>
          </w:rPr>
          <w:fldChar w:fldCharType="begin"/>
        </w:r>
        <w:r w:rsidR="00527280">
          <w:rPr>
            <w:noProof/>
            <w:webHidden/>
          </w:rPr>
          <w:instrText xml:space="preserve"> PAGEREF _Toc73626817 \h </w:instrText>
        </w:r>
        <w:r w:rsidR="00527280">
          <w:rPr>
            <w:noProof/>
            <w:webHidden/>
          </w:rPr>
        </w:r>
        <w:r w:rsidR="00527280">
          <w:rPr>
            <w:noProof/>
            <w:webHidden/>
          </w:rPr>
          <w:fldChar w:fldCharType="separate"/>
        </w:r>
        <w:r>
          <w:rPr>
            <w:noProof/>
            <w:webHidden/>
          </w:rPr>
          <w:t>21</w:t>
        </w:r>
        <w:r w:rsidR="00527280">
          <w:rPr>
            <w:noProof/>
            <w:webHidden/>
          </w:rPr>
          <w:fldChar w:fldCharType="end"/>
        </w:r>
      </w:hyperlink>
    </w:p>
    <w:p w14:paraId="1346C94B" w14:textId="5BFD6840" w:rsidR="00527280" w:rsidRDefault="00443241">
      <w:pPr>
        <w:pStyle w:val="TOC1"/>
        <w:tabs>
          <w:tab w:val="right" w:leader="dot" w:pos="9345"/>
        </w:tabs>
        <w:rPr>
          <w:rFonts w:asciiTheme="minorHAnsi" w:eastAsiaTheme="minorEastAsia" w:hAnsiTheme="minorHAnsi" w:cstheme="minorBidi"/>
          <w:noProof/>
          <w:sz w:val="22"/>
          <w:szCs w:val="22"/>
          <w:lang w:eastAsia="ru-RU"/>
        </w:rPr>
      </w:pPr>
      <w:hyperlink w:anchor="_Toc73626818" w:history="1">
        <w:r w:rsidR="00527280" w:rsidRPr="00FF6DF6">
          <w:rPr>
            <w:rStyle w:val="Hyperlink"/>
            <w:noProof/>
          </w:rPr>
          <w:t>Список использованных источников</w:t>
        </w:r>
        <w:r w:rsidR="00527280">
          <w:rPr>
            <w:noProof/>
            <w:webHidden/>
          </w:rPr>
          <w:tab/>
        </w:r>
        <w:r w:rsidR="00527280">
          <w:rPr>
            <w:noProof/>
            <w:webHidden/>
          </w:rPr>
          <w:fldChar w:fldCharType="begin"/>
        </w:r>
        <w:r w:rsidR="00527280">
          <w:rPr>
            <w:noProof/>
            <w:webHidden/>
          </w:rPr>
          <w:instrText xml:space="preserve"> PAGEREF _Toc73626818 \h </w:instrText>
        </w:r>
        <w:r w:rsidR="00527280">
          <w:rPr>
            <w:noProof/>
            <w:webHidden/>
          </w:rPr>
        </w:r>
        <w:r w:rsidR="00527280">
          <w:rPr>
            <w:noProof/>
            <w:webHidden/>
          </w:rPr>
          <w:fldChar w:fldCharType="separate"/>
        </w:r>
        <w:r>
          <w:rPr>
            <w:noProof/>
            <w:webHidden/>
          </w:rPr>
          <w:t>22</w:t>
        </w:r>
        <w:r w:rsidR="00527280">
          <w:rPr>
            <w:noProof/>
            <w:webHidden/>
          </w:rPr>
          <w:fldChar w:fldCharType="end"/>
        </w:r>
      </w:hyperlink>
    </w:p>
    <w:p w14:paraId="1DEE58E3" w14:textId="1DA50DB4"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A86D5B">
      <w:pPr>
        <w:pStyle w:val="a6"/>
      </w:pPr>
      <w:bookmarkStart w:id="1" w:name="_Toc73626801"/>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17FC9073" w:rsidR="00441090" w:rsidRDefault="00441090" w:rsidP="00441090">
      <w:pPr>
        <w:pStyle w:val="a1"/>
      </w:pPr>
      <w:bookmarkStart w:id="2" w:name="_Toc73626802"/>
      <w:r>
        <w:lastRenderedPageBreak/>
        <w:t>Постановка задачи</w:t>
      </w:r>
      <w:bookmarkEnd w:id="2"/>
    </w:p>
    <w:p w14:paraId="21320305" w14:textId="4F34F1BB" w:rsidR="00441090" w:rsidRDefault="00441090" w:rsidP="00441090">
      <w:pPr>
        <w:pStyle w:val="a8"/>
      </w:pPr>
      <w:r>
        <w:t>Цель данной работы – разработать приложение, позволяющее пользователям строить тепловую карту качества района на основе данных об инфраструктуре из открытых источников.</w:t>
      </w:r>
    </w:p>
    <w:p w14:paraId="3D2A849A" w14:textId="08A638FE"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 в связи с планируемым переездом.</w:t>
      </w:r>
    </w:p>
    <w:p w14:paraId="6BE52424" w14:textId="06A73B8C" w:rsidR="00441090" w:rsidRPr="00441090" w:rsidRDefault="00441090" w:rsidP="00441090">
      <w:pPr>
        <w:pStyle w:val="a8"/>
      </w:pPr>
      <w:r>
        <w:t>Разрабатываемое приложение должно соответствовать следующим требованиям</w:t>
      </w:r>
      <w:r w:rsidRPr="00441090">
        <w:t>:</w:t>
      </w:r>
    </w:p>
    <w:p w14:paraId="2CEB94C2" w14:textId="75985484" w:rsidR="00A86D5B" w:rsidRDefault="00441090" w:rsidP="00441090">
      <w:pPr>
        <w:pStyle w:val="a5"/>
      </w:pPr>
      <w:r>
        <w:t>Не должно требовать установки</w:t>
      </w:r>
    </w:p>
    <w:p w14:paraId="6FEF53F2" w14:textId="253F3CEF" w:rsidR="000F0F37" w:rsidRDefault="000F0F37" w:rsidP="00441090">
      <w:pPr>
        <w:pStyle w:val="a5"/>
      </w:pPr>
      <w:r>
        <w:t>Использовать только открытые данные</w:t>
      </w:r>
    </w:p>
    <w:p w14:paraId="18B1959D" w14:textId="60C73ADE" w:rsidR="00441090" w:rsidRDefault="00441090" w:rsidP="00441090">
      <w:pPr>
        <w:pStyle w:val="a5"/>
      </w:pPr>
      <w:r>
        <w:t>Должно быть интерактивным</w:t>
      </w:r>
    </w:p>
    <w:p w14:paraId="2764AD5F" w14:textId="25666BB2" w:rsidR="00441090" w:rsidRDefault="00441090" w:rsidP="00441090">
      <w:pPr>
        <w:pStyle w:val="a5"/>
      </w:pPr>
      <w:r>
        <w:t>Не должно требовать от пользователя специальных знаний</w:t>
      </w:r>
    </w:p>
    <w:p w14:paraId="653E44D6" w14:textId="6303F978" w:rsidR="00441090" w:rsidRDefault="00441090" w:rsidP="00441090">
      <w:pPr>
        <w:pStyle w:val="a8"/>
      </w:pPr>
      <w:r>
        <w:t>Для выполнения поставленной задачи необходимо</w:t>
      </w:r>
      <w:r w:rsidRPr="00441090">
        <w:t>:</w:t>
      </w:r>
    </w:p>
    <w:p w14:paraId="034A2A7A" w14:textId="127912B4" w:rsidR="00441090" w:rsidRDefault="00441090" w:rsidP="00441090">
      <w:pPr>
        <w:pStyle w:val="a5"/>
      </w:pPr>
      <w:r>
        <w:t>Провести анализ предметной области</w:t>
      </w:r>
    </w:p>
    <w:p w14:paraId="49CF38E4" w14:textId="33D9236A" w:rsidR="00536D28" w:rsidRDefault="00536D28" w:rsidP="00441090">
      <w:pPr>
        <w:pStyle w:val="a5"/>
      </w:pPr>
      <w:r>
        <w:t>Определить преимущества и недостатки существующих решений</w:t>
      </w:r>
    </w:p>
    <w:p w14:paraId="2437A18D" w14:textId="5C469F0E" w:rsidR="00441090" w:rsidRDefault="00441090" w:rsidP="00441090">
      <w:pPr>
        <w:pStyle w:val="a5"/>
      </w:pPr>
      <w:r>
        <w:t>Выбрать источник открытых данных об инфраструктуре</w:t>
      </w:r>
    </w:p>
    <w:p w14:paraId="1C50CE5B" w14:textId="5BEF7A43" w:rsidR="00441090" w:rsidRDefault="00441090" w:rsidP="00441090">
      <w:pPr>
        <w:pStyle w:val="a5"/>
      </w:pPr>
      <w:r>
        <w:t>Выбрать средства реализации и архитектуру приложения</w:t>
      </w:r>
    </w:p>
    <w:p w14:paraId="0D3244B8" w14:textId="58985240" w:rsidR="00441090" w:rsidRDefault="00441090" w:rsidP="00441090">
      <w:pPr>
        <w:pStyle w:val="a5"/>
      </w:pPr>
      <w:r>
        <w:t>Разработать приложение</w:t>
      </w:r>
    </w:p>
    <w:p w14:paraId="64B69005" w14:textId="0791E6A6" w:rsidR="00B32D7A" w:rsidRPr="00B32D7A" w:rsidRDefault="00B32D7A" w:rsidP="00441090">
      <w:pPr>
        <w:pStyle w:val="a5"/>
      </w:pPr>
      <w:r>
        <w:br w:type="page"/>
      </w:r>
    </w:p>
    <w:p w14:paraId="4ABFFCD6" w14:textId="5F5E98D0" w:rsidR="00B32D7A" w:rsidRDefault="005B077D" w:rsidP="00B32D7A">
      <w:pPr>
        <w:pStyle w:val="a1"/>
      </w:pPr>
      <w:bookmarkStart w:id="3" w:name="_Toc73626803"/>
      <w:r>
        <w:lastRenderedPageBreak/>
        <w:t>Анализ предметной области</w:t>
      </w:r>
      <w:bookmarkEnd w:id="3"/>
    </w:p>
    <w:p w14:paraId="42538299" w14:textId="08160386" w:rsidR="00B32D7A" w:rsidRDefault="005B077D" w:rsidP="00B32D7A">
      <w:pPr>
        <w:pStyle w:val="a2"/>
      </w:pPr>
      <w:bookmarkStart w:id="4" w:name="_Toc73626804"/>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6782BDA1"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B7A3873" w14:textId="04DE93CD" w:rsidR="005B3DBD" w:rsidRDefault="005B3DBD" w:rsidP="00B32D7A">
      <w:pPr>
        <w:pStyle w:val="a8"/>
      </w:pPr>
      <w:r>
        <w:lastRenderedPageBreak/>
        <w:t xml:space="preserve">Аналогичные карты были </w:t>
      </w:r>
      <w:r w:rsidR="00BD7158">
        <w:t>составлены для инфраструктуры для развлечений,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2B364AAE" w:rsidR="00AC3ACA" w:rsidRPr="005B3DBD"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B917FD">
        <w:t xml:space="preserve"> в виде тепловой карты</w:t>
      </w:r>
      <w:r>
        <w:t>. Но, к сожалению, он доступ</w:t>
      </w:r>
      <w:r w:rsidR="00B917FD">
        <w:t xml:space="preserve">ен </w:t>
      </w:r>
      <w:r>
        <w:t>только для Москвы и Санкт-Петербург</w:t>
      </w:r>
      <w:r w:rsidR="00B917FD">
        <w:t>а</w:t>
      </w:r>
      <w:r>
        <w:t>.</w:t>
      </w:r>
    </w:p>
    <w:p w14:paraId="1A7C3721" w14:textId="2FF1B550" w:rsidR="00044E3F" w:rsidRDefault="00064C56" w:rsidP="00064C56">
      <w:pPr>
        <w:pStyle w:val="a2"/>
      </w:pPr>
      <w:bookmarkStart w:id="5" w:name="_Toc73626805"/>
      <w:r>
        <w:t>Выбор источника данных об инфраструктур</w:t>
      </w:r>
      <w:r w:rsidR="00D8046C">
        <w:t>е</w:t>
      </w:r>
      <w:bookmarkEnd w:id="5"/>
    </w:p>
    <w:p w14:paraId="2FADB9FC" w14:textId="520B83B4" w:rsidR="001056B0" w:rsidRPr="001056B0" w:rsidRDefault="001056B0" w:rsidP="001056B0">
      <w:pPr>
        <w:pStyle w:val="a8"/>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 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3AD49EFF" w14:textId="497885B1" w:rsidR="00064C56" w:rsidRDefault="001056B0" w:rsidP="001056B0">
      <w:pPr>
        <w:pStyle w:val="a8"/>
      </w:pPr>
      <w:r>
        <w:t xml:space="preserve">В качестве источника данных об инфраструктуре был выбран проект </w:t>
      </w:r>
      <w:r>
        <w:rPr>
          <w:lang w:val="en-US"/>
        </w:rPr>
        <w:t>OpenStreetMap</w:t>
      </w:r>
      <w:r>
        <w:t>, предоставляющий большое количество разнообразных географических данных, которые могут быть использованы совершенно свободно.</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00077022" w14:textId="242FE6A0" w:rsidR="00EA1806" w:rsidRDefault="00EA1806">
      <w:pPr>
        <w:rPr>
          <w:rFonts w:ascii="Times New Roman" w:hAnsi="Times New Roman" w:cs="Times New Roman"/>
          <w:sz w:val="28"/>
          <w:szCs w:val="28"/>
        </w:rPr>
      </w:pPr>
      <w:r>
        <w:rPr>
          <w:rFonts w:ascii="Times New Roman" w:hAnsi="Times New Roman" w:cs="Times New Roman"/>
          <w:sz w:val="28"/>
          <w:szCs w:val="28"/>
        </w:rPr>
        <w:br w:type="page"/>
      </w:r>
    </w:p>
    <w:p w14:paraId="5CAF5D04" w14:textId="297C6E78" w:rsidR="001056B0" w:rsidRDefault="00EA1806" w:rsidP="00EA1806">
      <w:pPr>
        <w:pStyle w:val="a1"/>
      </w:pPr>
      <w:bookmarkStart w:id="6" w:name="_Toc73626806"/>
      <w:r>
        <w:lastRenderedPageBreak/>
        <w:t>Реализация</w:t>
      </w:r>
      <w:bookmarkEnd w:id="6"/>
    </w:p>
    <w:p w14:paraId="25A6B57B" w14:textId="2FF6DEBD" w:rsidR="00EA1806" w:rsidRDefault="00BC5B7D" w:rsidP="00EA1806">
      <w:pPr>
        <w:pStyle w:val="a2"/>
      </w:pPr>
      <w:bookmarkStart w:id="7" w:name="_Toc73626807"/>
      <w:r>
        <w:t xml:space="preserve">Выбор средства </w:t>
      </w:r>
      <w:r w:rsidR="00785553">
        <w:t xml:space="preserve">доступа к </w:t>
      </w:r>
      <w:r w:rsidR="00412D07">
        <w:t>данным</w:t>
      </w:r>
      <w:bookmarkEnd w:id="7"/>
    </w:p>
    <w:p w14:paraId="01C517BD" w14:textId="77777777" w:rsidR="00EA1806" w:rsidRDefault="00EA1806" w:rsidP="00EA1806">
      <w:pPr>
        <w:pStyle w:val="a8"/>
      </w:pPr>
      <w:r>
        <w:t>Основу приложения должна составлять интерактивная карта, позволяющая выбрать на ней некоторый интересующий пользователя участок, на котором в последствии будет просчитаны рейтинги района и отрисована тепловая карта. Но для того, чтобы мы могли провести какие-то вычисления, необходимо сначала получить необходимые для этого данные.</w:t>
      </w:r>
    </w:p>
    <w:p w14:paraId="0933807E" w14:textId="1D85AEE8" w:rsidR="00EA1806" w:rsidRPr="00E66740" w:rsidRDefault="00EA1806" w:rsidP="00E66740">
      <w:pPr>
        <w:pStyle w:val="a8"/>
      </w:pPr>
      <w:r>
        <w:t xml:space="preserve">Есть два пути решения этой проблемы. Первый – развернуть свой собственный сервер базы данных, который будет содержать данные того региона, с которым мы работаем. </w:t>
      </w:r>
      <w:r w:rsidR="00E66740">
        <w:t xml:space="preserve">Один из плюсов данного подхода – возможность отправлять запросы на выборку данных или производить поиск маршрутов, обращаясь напрямую к серверу базы данных. </w:t>
      </w:r>
      <w:r>
        <w:t xml:space="preserve">Однако, объём данных </w:t>
      </w:r>
      <w:r>
        <w:rPr>
          <w:lang w:val="en-US"/>
        </w:rPr>
        <w:t>OSM</w:t>
      </w:r>
      <w:r w:rsidRPr="00EA1806">
        <w:t xml:space="preserve"> </w:t>
      </w:r>
      <w:r>
        <w:t>в несжатом виде со всеми индексами достаточно велик, что потребует наличия на сервере соответствующего количества места на жёстких дисках и довольно много времени для выполнения импорта</w:t>
      </w:r>
      <w:r w:rsidR="0048564B">
        <w:t xml:space="preserve"> и предобработки</w:t>
      </w:r>
      <w:r>
        <w:t xml:space="preserve"> данных</w:t>
      </w:r>
      <w:r w:rsidR="0048564B">
        <w:t>.</w:t>
      </w:r>
      <w:r w:rsidR="00E66740">
        <w:t xml:space="preserve"> Второй существенный минус – необходимость регулярного обновления базы данных для поддержания данных в актуальном состоянии, что расточительно при небольшом количестве пользователей системы.</w:t>
      </w:r>
    </w:p>
    <w:p w14:paraId="7C344C34" w14:textId="51A09968" w:rsidR="003D1187" w:rsidRPr="00C47BDE" w:rsidRDefault="00E66740" w:rsidP="00E66740">
      <w:pPr>
        <w:pStyle w:val="a8"/>
      </w:pPr>
      <w:r>
        <w:t>Второй путь – не разворачивать свой сервер</w:t>
      </w:r>
      <w:r w:rsidR="00126F5B">
        <w:t xml:space="preserve">, а использовать открытые </w:t>
      </w:r>
      <w:r w:rsidR="00126F5B">
        <w:rPr>
          <w:lang w:val="en-US"/>
        </w:rPr>
        <w:t>API</w:t>
      </w:r>
      <w:r w:rsidR="00126F5B">
        <w:t xml:space="preserve">. </w:t>
      </w:r>
      <w:r w:rsidR="00126F5B">
        <w:rPr>
          <w:lang w:val="en-US"/>
        </w:rPr>
        <w:t>OpenStreetMap</w:t>
      </w:r>
      <w:r w:rsidR="00126F5B" w:rsidRPr="00126F5B">
        <w:t xml:space="preserve"> </w:t>
      </w:r>
      <w:r w:rsidR="00126F5B">
        <w:t xml:space="preserve">предоставляет два </w:t>
      </w:r>
      <w:r w:rsidR="00126F5B">
        <w:rPr>
          <w:lang w:val="en-US"/>
        </w:rPr>
        <w:t>API</w:t>
      </w:r>
      <w:r w:rsidR="00126F5B" w:rsidRPr="00126F5B">
        <w:t xml:space="preserve"> </w:t>
      </w:r>
      <w:r w:rsidR="00126F5B">
        <w:t>–</w:t>
      </w:r>
      <w:r w:rsidR="00126F5B" w:rsidRPr="00126F5B">
        <w:t xml:space="preserve"> </w:t>
      </w:r>
      <w:r w:rsidR="00126F5B">
        <w:t xml:space="preserve">первый, </w:t>
      </w:r>
      <w:r w:rsidR="00126F5B">
        <w:rPr>
          <w:lang w:val="en-US"/>
        </w:rPr>
        <w:t>editing</w:t>
      </w:r>
      <w:r w:rsidR="00126F5B" w:rsidRPr="00126F5B">
        <w:t xml:space="preserve"> </w:t>
      </w:r>
      <w:r w:rsidR="00126F5B">
        <w:rPr>
          <w:lang w:val="en-US"/>
        </w:rPr>
        <w:t>API</w:t>
      </w:r>
      <w:r w:rsidR="00126F5B" w:rsidRPr="00126F5B">
        <w:t xml:space="preserve">, </w:t>
      </w:r>
      <w:r w:rsidR="00126F5B">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00126F5B" w:rsidRPr="00070B43">
        <w:t xml:space="preserve">, </w:t>
      </w:r>
      <w:r w:rsidR="00126F5B">
        <w:rPr>
          <w:lang w:val="en-US"/>
        </w:rPr>
        <w:t>Overpass</w:t>
      </w:r>
      <w:r w:rsidR="00126F5B" w:rsidRPr="00070B43">
        <w:t xml:space="preserve"> </w:t>
      </w:r>
      <w:r w:rsidR="00126F5B">
        <w:rPr>
          <w:lang w:val="en-US"/>
        </w:rPr>
        <w:t>API</w:t>
      </w:r>
      <w:r w:rsidR="00126F5B" w:rsidRPr="00070B43">
        <w:t xml:space="preserve">, </w:t>
      </w:r>
      <w:r w:rsidR="00126F5B">
        <w:t xml:space="preserve">позволяет </w:t>
      </w:r>
      <w:r w:rsidR="00C47BDE">
        <w:t>писать в декларативном стиле довольно сложные запросы к базе и извлекать с их помощью данные сразу на большой территории.</w:t>
      </w:r>
    </w:p>
    <w:p w14:paraId="091F4438" w14:textId="079FA1D8" w:rsidR="00E66740" w:rsidRDefault="00070B43" w:rsidP="00E66740">
      <w:pPr>
        <w:pStyle w:val="a8"/>
      </w:pPr>
      <w:r>
        <w:t xml:space="preserve">В своём приложении для извлечения необходимых данных мы будем обращаться к одному из общедоступных серверов </w:t>
      </w:r>
      <w:r>
        <w:rPr>
          <w:lang w:val="en-US"/>
        </w:rPr>
        <w:t>Overpass</w:t>
      </w:r>
      <w:r w:rsidRPr="00070B43">
        <w:t xml:space="preserve"> </w:t>
      </w:r>
      <w:r>
        <w:rPr>
          <w:lang w:val="en-US"/>
        </w:rPr>
        <w:t>API</w:t>
      </w:r>
      <w:r>
        <w:t xml:space="preserve">. По заверению </w:t>
      </w:r>
      <w:r w:rsidR="003D1187">
        <w:t>их администраторов</w:t>
      </w:r>
      <w:r>
        <w:t xml:space="preserve">, они достаточно производительны, чтобы их можно быть использовать, совершенно не волнуясь, что мы можем помешать работе </w:t>
      </w:r>
      <w:r>
        <w:lastRenderedPageBreak/>
        <w:t xml:space="preserve">других приложений, если наше приложение 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A6BA721" w14:textId="3C8BCE76" w:rsidR="00BC5B7D" w:rsidRDefault="003D1187" w:rsidP="00BC5B7D">
      <w:pPr>
        <w:pStyle w:val="a2"/>
      </w:pPr>
      <w:bookmarkStart w:id="8" w:name="_Toc73626808"/>
      <w:r>
        <w:t>Отрисовка тайлов</w:t>
      </w:r>
      <w:bookmarkEnd w:id="8"/>
    </w:p>
    <w:p w14:paraId="7ADA5854" w14:textId="092AE899" w:rsidR="00BC5B7D" w:rsidRDefault="00BC5B7D" w:rsidP="00BC5B7D">
      <w:pPr>
        <w:pStyle w:val="a8"/>
      </w:pPr>
      <w:r>
        <w:t xml:space="preserve">Аналогичная ситуация обстоит и с сервером для отрисовки тайлов – мелких кусочков изображения, из которых состоит отображаемая пользователю в растровом виде карта. Так как мы не имеем собственного сервера данных </w:t>
      </w:r>
      <w:r>
        <w:rPr>
          <w:lang w:val="en-US"/>
        </w:rPr>
        <w:t>OSM</w:t>
      </w:r>
      <w:r>
        <w:t xml:space="preserve"> и тайлового сервера, обращаться будем к общедоступному серверу </w:t>
      </w:r>
      <w:r>
        <w:rPr>
          <w:lang w:val="en-US"/>
        </w:rPr>
        <w:t>MAPNIK</w:t>
      </w:r>
      <w:r>
        <w:t xml:space="preserve">, принадлежащего </w:t>
      </w:r>
      <w:r>
        <w:rPr>
          <w:lang w:val="en-US"/>
        </w:rPr>
        <w:t>OSM</w:t>
      </w:r>
      <w:r>
        <w:t>.</w:t>
      </w:r>
    </w:p>
    <w:p w14:paraId="7CB0F0BF" w14:textId="5FD00EFA" w:rsidR="00BC5B7D" w:rsidRDefault="00BC5B7D" w:rsidP="00BC5B7D">
      <w:pPr>
        <w:pStyle w:val="a2"/>
      </w:pPr>
      <w:bookmarkStart w:id="9" w:name="_Toc73626809"/>
      <w:r>
        <w:lastRenderedPageBreak/>
        <w:t xml:space="preserve">Выбор технологий и архитектуры </w:t>
      </w:r>
      <w:r w:rsidR="006E1DD9">
        <w:t xml:space="preserve">для </w:t>
      </w:r>
      <w:r>
        <w:t>приложения</w:t>
      </w:r>
      <w:bookmarkEnd w:id="9"/>
    </w:p>
    <w:p w14:paraId="0E5AD141" w14:textId="23613B32" w:rsidR="00BC5B7D" w:rsidRDefault="00BC5B7D" w:rsidP="00BC5B7D">
      <w:pPr>
        <w:pStyle w:val="a8"/>
      </w:pPr>
      <w:r>
        <w:t xml:space="preserve">Так как приложение не должно требовать от пользователей для своей работы его установки, логично реализовать его в виде одностраничного веб-приложения. </w:t>
      </w:r>
      <w:r w:rsidR="00F60540">
        <w:t xml:space="preserve">Так же так как мы не имеем собственного сервера базы данных, а обращаемся за ними к общедоступным серверам, используя открытый </w:t>
      </w:r>
      <w:r w:rsidR="00F60540">
        <w:rPr>
          <w:lang w:val="en-US"/>
        </w:rPr>
        <w:t>API</w:t>
      </w:r>
      <w:r w:rsidR="00F60540">
        <w:t>, у нас есть возможность производить все необходимые для расчёта рейтингов и отрисовки карты вычисления на стороне клиента, без необходимости иметь собственный сервер в принципе.</w:t>
      </w:r>
    </w:p>
    <w:p w14:paraId="6428A030" w14:textId="71C20F23" w:rsidR="005B34C5" w:rsidRDefault="005B34C5" w:rsidP="00BC5B7D">
      <w:pPr>
        <w:pStyle w:val="a8"/>
      </w:pPr>
      <w:r>
        <w:t xml:space="preserve">Для создания клиентского приложения я решил использовать фреймворк </w:t>
      </w:r>
      <w:r>
        <w:rPr>
          <w:lang w:val="en-US"/>
        </w:rPr>
        <w:t>Vue</w:t>
      </w:r>
      <w:r>
        <w:t xml:space="preserve"> и язык программирования </w:t>
      </w:r>
      <w:r>
        <w:rPr>
          <w:lang w:val="en-US"/>
        </w:rPr>
        <w:t>TypeScript</w:t>
      </w:r>
      <w:r>
        <w:t xml:space="preserve">, для создания пользовательского интерфейса – библиотеку </w:t>
      </w:r>
      <w:r>
        <w:rPr>
          <w:lang w:val="en-US"/>
        </w:rPr>
        <w:t>Vuetify</w:t>
      </w:r>
      <w:r w:rsidR="00E80229">
        <w:t>, д</w:t>
      </w:r>
      <w:r>
        <w:t xml:space="preserve">ля </w:t>
      </w:r>
      <w:r w:rsidR="00E80229">
        <w:t>отображения</w:t>
      </w:r>
      <w:r>
        <w:t xml:space="preserve"> интерактивной карты </w:t>
      </w:r>
      <w:r w:rsidR="00E80229">
        <w:t xml:space="preserve">– библиотеку </w:t>
      </w:r>
      <w:r>
        <w:rPr>
          <w:lang w:val="en-US"/>
        </w:rPr>
        <w:t>Leaftet</w:t>
      </w:r>
      <w:r>
        <w:t>.</w:t>
      </w:r>
    </w:p>
    <w:p w14:paraId="3CCB9A04" w14:textId="08BB4488"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1340D745" w14:textId="5AF90E0B" w:rsidR="00B80749" w:rsidRDefault="00B80749" w:rsidP="00B80749">
      <w:r>
        <w:rPr>
          <w:noProof/>
        </w:rPr>
        <w:drawing>
          <wp:inline distT="0" distB="0" distL="0" distR="0" wp14:anchorId="024A0F99" wp14:editId="495C5535">
            <wp:extent cx="5940425" cy="2397760"/>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2397760"/>
                    </a:xfrm>
                    <a:prstGeom prst="rect">
                      <a:avLst/>
                    </a:prstGeom>
                    <a:noFill/>
                    <a:ln>
                      <a:noFill/>
                    </a:ln>
                  </pic:spPr>
                </pic:pic>
              </a:graphicData>
            </a:graphic>
          </wp:inline>
        </w:drawing>
      </w:r>
    </w:p>
    <w:p w14:paraId="1F9CA5A6" w14:textId="44290EEE" w:rsidR="00B80749" w:rsidRDefault="00B80749" w:rsidP="00B80749">
      <w:pPr>
        <w:pStyle w:val="a"/>
      </w:pPr>
      <w:r>
        <w:t>Взаимодействие между компонентами приложения</w:t>
      </w:r>
    </w:p>
    <w:p w14:paraId="762EA0D1" w14:textId="77777777" w:rsidR="00093C26" w:rsidRPr="00093C26" w:rsidRDefault="00093C26" w:rsidP="00093C26">
      <w:pPr>
        <w:pStyle w:val="a8"/>
      </w:pPr>
    </w:p>
    <w:p w14:paraId="65E292BC" w14:textId="1D04328F" w:rsidR="007061C7" w:rsidRDefault="007061C7" w:rsidP="007061C7">
      <w:pPr>
        <w:pStyle w:val="a2"/>
        <w:rPr>
          <w:lang w:val="en-US"/>
        </w:rPr>
      </w:pPr>
      <w:bookmarkStart w:id="10" w:name="_Toc73626810"/>
      <w:r>
        <w:lastRenderedPageBreak/>
        <w:t xml:space="preserve">Структура данных </w:t>
      </w:r>
      <w:r>
        <w:rPr>
          <w:lang w:val="en-US"/>
        </w:rPr>
        <w:t>OSM</w:t>
      </w:r>
      <w:bookmarkEnd w:id="10"/>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44D2E78F" w:rsidR="007061C7" w:rsidRDefault="007061C7" w:rsidP="007061C7">
      <w:pPr>
        <w:pStyle w:val="a8"/>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0C8BD08A" w:rsidR="00517B89" w:rsidRDefault="00517B89" w:rsidP="007061C7">
      <w:pPr>
        <w:pStyle w:val="a2"/>
      </w:pPr>
      <w:bookmarkStart w:id="11" w:name="_Toc73626811"/>
      <w:r>
        <w:t xml:space="preserve">Использование </w:t>
      </w:r>
      <w:r>
        <w:rPr>
          <w:lang w:val="en-US"/>
        </w:rPr>
        <w:t>Overpass API</w:t>
      </w:r>
      <w:bookmarkEnd w:id="11"/>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76768AF9" w:rsidR="00517B89" w:rsidRDefault="00517B89" w:rsidP="00517B89">
      <w:pPr>
        <w:pStyle w:val="a8"/>
      </w:pPr>
      <w:r>
        <w:t xml:space="preserve">На рисунке 3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67A53FAF" w:rsidR="007061C7" w:rsidRDefault="007061C7" w:rsidP="007061C7">
      <w:pPr>
        <w:pStyle w:val="a2"/>
      </w:pPr>
      <w:bookmarkStart w:id="12" w:name="_Toc73626812"/>
      <w:r>
        <w:t>Выбор данных об инфраструктуре</w:t>
      </w:r>
      <w:bookmarkEnd w:id="12"/>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lastRenderedPageBreak/>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bus_stop</w:t>
            </w:r>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lastRenderedPageBreak/>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59C16967" w:rsidR="005D30F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2DF07A92" w14:textId="3DAA5945" w:rsidR="00517B89" w:rsidRDefault="00517B89" w:rsidP="002665B6">
      <w:pPr>
        <w:pStyle w:val="a2"/>
      </w:pPr>
      <w:bookmarkStart w:id="13" w:name="_Toc73626813"/>
      <w:r>
        <w:t>Оптимизация запросов</w:t>
      </w:r>
      <w:bookmarkEnd w:id="13"/>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фильтрации данных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B4D31" w:rsidRDefault="001B4D31" w:rsidP="001B4D31">
      <w:pPr>
        <w:pStyle w:val="af0"/>
        <w:rPr>
          <w:lang w:val="ru-RU"/>
        </w:rPr>
      </w:pPr>
      <w:r w:rsidRPr="001B4D31">
        <w:rPr>
          <w:lang w:val="ru-RU"/>
        </w:rPr>
        <w:t>[</w:t>
      </w:r>
      <w:r>
        <w:t>out</w:t>
      </w:r>
      <w:r w:rsidRPr="001B4D31">
        <w:rPr>
          <w:lang w:val="ru-RU"/>
        </w:rPr>
        <w:t>:</w:t>
      </w:r>
      <w:r>
        <w:t>json</w:t>
      </w:r>
      <w:r w:rsidRPr="001B4D31">
        <w:rPr>
          <w:lang w:val="ru-RU"/>
        </w:rPr>
        <w:t>][</w:t>
      </w:r>
      <w:r>
        <w:t>bbox</w:t>
      </w:r>
      <w:r w:rsidRPr="001B4D31">
        <w:rPr>
          <w:lang w:val="ru-RU"/>
        </w:rPr>
        <w:t>:{{</w:t>
      </w:r>
      <w:r>
        <w:t>bbox</w:t>
      </w:r>
      <w:r w:rsidRPr="001B4D31">
        <w:rPr>
          <w:lang w:val="ru-RU"/>
        </w:rPr>
        <w:t>}}];</w:t>
      </w:r>
    </w:p>
    <w:p w14:paraId="62307329" w14:textId="30845F51" w:rsidR="001B4D31" w:rsidRDefault="001B4D31" w:rsidP="001B4D31">
      <w:pPr>
        <w:pStyle w:val="af0"/>
      </w:pPr>
      <w:r>
        <w:t>(  node[amenity=school];</w:t>
      </w:r>
    </w:p>
    <w:p w14:paraId="77BEE49A" w14:textId="07224F94" w:rsidR="001B4D31" w:rsidRDefault="001B4D31" w:rsidP="001B4D31">
      <w:pPr>
        <w:pStyle w:val="af0"/>
      </w:pPr>
      <w:r>
        <w:t xml:space="preserve">  node[amenity=kindergarten];</w:t>
      </w:r>
    </w:p>
    <w:p w14:paraId="7154D9AF" w14:textId="61497061" w:rsidR="001B4D31" w:rsidRPr="00A317E4" w:rsidRDefault="001B4D31" w:rsidP="001B4D31">
      <w:pPr>
        <w:pStyle w:val="af0"/>
        <w:rPr>
          <w:lang w:val="ru-RU"/>
        </w:rPr>
      </w:pPr>
      <w:r w:rsidRPr="00A317E4">
        <w:rPr>
          <w:lang w:val="ru-RU"/>
        </w:rPr>
        <w:t xml:space="preserve">  </w:t>
      </w:r>
      <w:r>
        <w:t>node</w:t>
      </w:r>
      <w:r w:rsidRPr="00A317E4">
        <w:rPr>
          <w:lang w:val="ru-RU"/>
        </w:rPr>
        <w:t>[</w:t>
      </w:r>
      <w:r>
        <w:t>shop</w:t>
      </w:r>
      <w:r w:rsidRPr="00A317E4">
        <w:rPr>
          <w:lang w:val="ru-RU"/>
        </w:rPr>
        <w:t>=</w:t>
      </w:r>
      <w:r>
        <w:t>hairdresser</w:t>
      </w:r>
      <w:r w:rsidRPr="00A317E4">
        <w:rPr>
          <w:lang w:val="ru-RU"/>
        </w:rPr>
        <w:t>];);</w:t>
      </w:r>
    </w:p>
    <w:p w14:paraId="1C4735E6" w14:textId="1D53E232" w:rsidR="001B4D31" w:rsidRPr="00A317E4" w:rsidRDefault="001B4D31" w:rsidP="001B4D31">
      <w:pPr>
        <w:pStyle w:val="af0"/>
        <w:rPr>
          <w:lang w:val="ru-RU"/>
        </w:rPr>
      </w:pPr>
      <w:r>
        <w:t>out</w:t>
      </w:r>
      <w:r w:rsidRPr="00A317E4">
        <w:rPr>
          <w:lang w:val="ru-RU"/>
        </w:rPr>
        <w:t>;</w:t>
      </w:r>
    </w:p>
    <w:p w14:paraId="36196AA9" w14:textId="77777777" w:rsidR="001B4D31" w:rsidRPr="00A317E4" w:rsidRDefault="001B4D31" w:rsidP="001B4D31">
      <w:pPr>
        <w:pStyle w:val="af0"/>
        <w:rPr>
          <w:lang w:val="ru-RU"/>
        </w:rPr>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Default="001B4D31" w:rsidP="001B4D31">
      <w:pPr>
        <w:pStyle w:val="af0"/>
        <w:rPr>
          <w:lang w:val="ru-RU"/>
        </w:rPr>
      </w:pPr>
      <w:r>
        <w:t>[out:json][bbox:{{bbox}}];</w:t>
      </w:r>
    </w:p>
    <w:p w14:paraId="434D2F76" w14:textId="7A3D8845" w:rsidR="001B4D31" w:rsidRPr="001B4D31" w:rsidRDefault="001B4D31" w:rsidP="001B4D31">
      <w:pPr>
        <w:pStyle w:val="af0"/>
      </w:pPr>
      <w:r w:rsidRPr="001B4D31">
        <w:t>(</w:t>
      </w:r>
      <w:r w:rsidR="00792459">
        <w:rPr>
          <w:lang w:val="ru-RU"/>
        </w:rPr>
        <w:t xml:space="preserve">  </w:t>
      </w:r>
      <w:r>
        <w:t>n</w:t>
      </w:r>
      <w:r w:rsidRPr="001B4D31">
        <w:t>ode[amenity~"^(school|kindergarten)$"];</w:t>
      </w:r>
    </w:p>
    <w:p w14:paraId="2ADA0BB0" w14:textId="46706BA1" w:rsidR="001B4D31" w:rsidRPr="001B4D31" w:rsidRDefault="00792459" w:rsidP="001B4D31">
      <w:pPr>
        <w:pStyle w:val="af0"/>
      </w:pPr>
      <w:r>
        <w:rPr>
          <w:lang w:val="ru-RU"/>
        </w:rPr>
        <w:t xml:space="preserve">  </w:t>
      </w:r>
      <w:r w:rsidR="001B4D31" w:rsidRPr="001B4D31">
        <w:t>node[shop=hairdresser];)</w:t>
      </w:r>
      <w:r w:rsidR="001B4D31">
        <w:t>;</w:t>
      </w:r>
    </w:p>
    <w:p w14:paraId="1FE6EDA9" w14:textId="566EF168" w:rsidR="001B4D31" w:rsidRDefault="001B4D31" w:rsidP="001B4D31">
      <w:pPr>
        <w:pStyle w:val="af0"/>
      </w:pPr>
      <w:r>
        <w:t>out;</w:t>
      </w:r>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out:json][timeout:25][bbox:{{bbox}}];</w:t>
      </w:r>
    </w:p>
    <w:p w14:paraId="1C76D49B" w14:textId="15339476" w:rsidR="0038702E" w:rsidRPr="00792459" w:rsidRDefault="0038702E" w:rsidP="0038702E">
      <w:pPr>
        <w:pStyle w:val="af0"/>
      </w:pPr>
      <w:r>
        <w:lastRenderedPageBreak/>
        <w:t>node[~"^(amenity|shop)$"~"^(school|kindergarten|hairdresser)$"];</w:t>
      </w:r>
    </w:p>
    <w:p w14:paraId="15C6F41C" w14:textId="77777777" w:rsidR="0038702E" w:rsidRPr="008D3DE5" w:rsidRDefault="0038702E" w:rsidP="0038702E">
      <w:pPr>
        <w:pStyle w:val="af0"/>
        <w:rPr>
          <w:lang w:val="ru-RU"/>
        </w:rPr>
      </w:pPr>
      <w:r>
        <w:t>out</w:t>
      </w:r>
      <w:r w:rsidRPr="008D3DE5">
        <w:rPr>
          <w:lang w:val="ru-RU"/>
        </w:rPr>
        <w:t>;</w:t>
      </w:r>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4" w:name="_Toc73626814"/>
      <w:r>
        <w:t>Расчёт рейтинга</w:t>
      </w:r>
      <w:bookmarkEnd w:id="14"/>
    </w:p>
    <w:p w14:paraId="0FBC8629" w14:textId="7BBC2DC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77777777" w:rsidR="00517B89" w:rsidRDefault="00517B89" w:rsidP="00517B89">
      <w:pPr>
        <w:pStyle w:val="a8"/>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CBE2B3E" w14:textId="77777777" w:rsidR="00517B89" w:rsidRDefault="00517B89" w:rsidP="00517B89">
      <w:pPr>
        <w:pStyle w:val="a2"/>
      </w:pPr>
      <w:bookmarkStart w:id="15" w:name="_Toc73626815"/>
      <w:r>
        <w:t>Построение тепловой карты рейтинга</w:t>
      </w:r>
      <w:bookmarkEnd w:id="15"/>
    </w:p>
    <w:p w14:paraId="66A218CC" w14:textId="4E72E345" w:rsidR="00517B89" w:rsidRDefault="00517B89" w:rsidP="00517B89">
      <w:pPr>
        <w:pStyle w:val="a8"/>
      </w:pPr>
      <w:r>
        <w:t>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3EB40EBB" w14:textId="760B88B0" w:rsidR="00D66A67" w:rsidRDefault="00D66A67" w:rsidP="00517B89">
      <w:pPr>
        <w:pStyle w:val="a8"/>
      </w:pPr>
      <w:r>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797AD13E" w14:textId="77777777" w:rsidR="00093C26" w:rsidRDefault="00093C26" w:rsidP="00093C26">
      <w:pPr>
        <w:pStyle w:val="a8"/>
      </w:pPr>
      <w:r>
        <w:t xml:space="preserve">При формировании тепловой карты работа ведётся не элементом </w:t>
      </w:r>
      <w:r>
        <w:rPr>
          <w:lang w:val="en-US"/>
        </w:rPr>
        <w:t>Canvas</w:t>
      </w:r>
      <w:r>
        <w:t>, предоставляющим инструменты рисования в браузере, а напрямую с массивами байт, представляющих данную картинку в несжатом виде.</w:t>
      </w:r>
    </w:p>
    <w:p w14:paraId="3387BD6D" w14:textId="77777777" w:rsidR="00093C26" w:rsidRDefault="00093C26" w:rsidP="00517B89">
      <w:pPr>
        <w:pStyle w:val="a8"/>
      </w:pPr>
    </w:p>
    <w:p w14:paraId="4D7BED03" w14:textId="778B5ABF" w:rsidR="008D3DE5" w:rsidRDefault="008D3DE5" w:rsidP="008D3DE5">
      <w:r>
        <w:rPr>
          <w:noProof/>
        </w:rPr>
        <w:lastRenderedPageBreak/>
        <w:drawing>
          <wp:inline distT="0" distB="0" distL="0" distR="0" wp14:anchorId="3825466D" wp14:editId="1EEE5ECB">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4885055"/>
                    </a:xfrm>
                    <a:prstGeom prst="rect">
                      <a:avLst/>
                    </a:prstGeom>
                  </pic:spPr>
                </pic:pic>
              </a:graphicData>
            </a:graphic>
          </wp:inline>
        </w:drawing>
      </w:r>
    </w:p>
    <w:p w14:paraId="48ECD61A" w14:textId="2FCD5C01" w:rsidR="008D3DE5" w:rsidRDefault="008D3DE5" w:rsidP="008D3DE5">
      <w:pPr>
        <w:pStyle w:val="a"/>
      </w:pPr>
      <w:r>
        <w:t>Тепловая карта рейтингов районов с точки зрения доступности инфраструктуры</w:t>
      </w:r>
    </w:p>
    <w:p w14:paraId="0EE87B37" w14:textId="692A69A9" w:rsidR="00517B89" w:rsidRPr="00517B89" w:rsidRDefault="00D66A67" w:rsidP="00D66A67">
      <w:pPr>
        <w:pStyle w:val="a2"/>
      </w:pPr>
      <w:bookmarkStart w:id="16" w:name="_Toc73626816"/>
      <w:r>
        <w:t>Оптимизация алгоритмов</w:t>
      </w:r>
      <w:bookmarkEnd w:id="16"/>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 xml:space="preserve">Метры «условные» так как текущее соответствие будет верным только для той широты, на которой было первоначально вычислено это соответствие. </w:t>
      </w:r>
      <w:r>
        <w:lastRenderedPageBreak/>
        <w:t>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lastRenderedPageBreak/>
        <w:drawing>
          <wp:inline distT="0" distB="0" distL="0" distR="0" wp14:anchorId="1393F3FC" wp14:editId="61C7CAE8">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ED82DC" w14:textId="77777777" w:rsidR="00517B89" w:rsidRDefault="00517B89" w:rsidP="00517B89">
      <w:pPr>
        <w:pStyle w:val="a8"/>
      </w:pPr>
    </w:p>
    <w:p w14:paraId="3A5553A4" w14:textId="77777777" w:rsidR="00B80749"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2FE68A53" w:rsidR="007406EA" w:rsidRPr="007D59F2" w:rsidRDefault="007406EA" w:rsidP="009D2EED">
      <w:pPr>
        <w:pStyle w:val="a8"/>
      </w:pPr>
      <w:r w:rsidRPr="007D59F2">
        <w:br w:type="page"/>
      </w:r>
    </w:p>
    <w:p w14:paraId="0B317209" w14:textId="2B88A228" w:rsidR="00EF30DC" w:rsidRDefault="00EF30DC" w:rsidP="00EF30DC">
      <w:pPr>
        <w:pStyle w:val="a6"/>
      </w:pPr>
      <w:bookmarkStart w:id="17" w:name="_Toc73626817"/>
      <w:r>
        <w:lastRenderedPageBreak/>
        <w:t>Заключение</w:t>
      </w:r>
      <w:bookmarkEnd w:id="17"/>
    </w:p>
    <w:p w14:paraId="64CF53D5" w14:textId="77777777" w:rsidR="00F53C9E" w:rsidRDefault="00F53C9E" w:rsidP="000E28D7">
      <w:pPr>
        <w:pStyle w:val="a8"/>
      </w:pPr>
      <w:r>
        <w:t xml:space="preserve">В ходе курсовой работы были изучены существующие решения, позволяющие оценить качество рассматриваемых районов города, проанализированы их преимущества, недостатки и ограничения. </w:t>
      </w:r>
    </w:p>
    <w:p w14:paraId="7E22800D" w14:textId="5BA7FEC9" w:rsidR="00EF30DC" w:rsidRDefault="00F53C9E" w:rsidP="000E28D7">
      <w:pPr>
        <w:pStyle w:val="a8"/>
      </w:pPr>
      <w:r>
        <w:t xml:space="preserve">С учётом полученных опыта существующих решений, было спроектировано, разработано и оптимизировано приложение, позволяющее построить карту рейтинга жилых районов любого города, используя данные об инфраструктуре, получаемые из </w:t>
      </w:r>
      <w:r>
        <w:rPr>
          <w:lang w:val="en-US"/>
        </w:rPr>
        <w:t>OpenStreetMap</w:t>
      </w:r>
      <w:r>
        <w:t xml:space="preserve"> и удовлетворяющее установленным до начала разработки требованиям.</w:t>
      </w:r>
    </w:p>
    <w:p w14:paraId="56E65B8E" w14:textId="5E533E0F" w:rsidR="00AA46AB" w:rsidRDefault="00AA46AB" w:rsidP="000E28D7">
      <w:pPr>
        <w:pStyle w:val="a8"/>
      </w:pPr>
    </w:p>
    <w:p w14:paraId="0C97612C" w14:textId="77777777" w:rsidR="00EF30DC" w:rsidRPr="00F61281" w:rsidRDefault="00EF30DC">
      <w:pPr>
        <w:rPr>
          <w:rFonts w:ascii="Times New Roman" w:hAnsi="Times New Roman" w:cs="Times New Roman"/>
          <w:sz w:val="28"/>
          <w:szCs w:val="28"/>
          <w:lang w:val="en-US"/>
        </w:rPr>
      </w:pPr>
      <w:r>
        <w:br w:type="page"/>
      </w:r>
    </w:p>
    <w:p w14:paraId="26777E92" w14:textId="77777777" w:rsidR="00EF30DC" w:rsidRDefault="00EF30DC" w:rsidP="00EF30DC">
      <w:pPr>
        <w:pStyle w:val="af9"/>
      </w:pPr>
      <w:bookmarkStart w:id="18" w:name="_Toc73626818"/>
      <w:r>
        <w:lastRenderedPageBreak/>
        <w:t>Список использованных источников</w:t>
      </w:r>
      <w:bookmarkEnd w:id="18"/>
    </w:p>
    <w:p w14:paraId="5DBC68E1" w14:textId="77777777" w:rsidR="00226DBC" w:rsidRDefault="00226DBC" w:rsidP="00EF30DC">
      <w:pPr>
        <w:pStyle w:val="a0"/>
        <w:ind w:left="709" w:hanging="709"/>
      </w:pPr>
      <w:r w:rsidRPr="00226DBC">
        <w:t>Лучшие и худшие районы Воронежа</w:t>
      </w:r>
    </w:p>
    <w:p w14:paraId="32D2A031" w14:textId="35E52D69" w:rsidR="00226DBC" w:rsidRPr="00226DBC" w:rsidRDefault="00226DBC" w:rsidP="00226DBC">
      <w:pPr>
        <w:pStyle w:val="a0"/>
        <w:numPr>
          <w:ilvl w:val="0"/>
          <w:numId w:val="0"/>
        </w:numPr>
        <w:ind w:left="709"/>
        <w:rPr>
          <w:spacing w:val="-2"/>
        </w:rPr>
      </w:pPr>
      <w:r w:rsidRPr="00226DBC">
        <w:rPr>
          <w:spacing w:val="-2"/>
        </w:rPr>
        <w:t>https://www.domofond.ru/statya/luchshie_i_hudshie_rayony_voronezha/7557</w:t>
      </w:r>
    </w:p>
    <w:p w14:paraId="28D977FE" w14:textId="77777777" w:rsidR="00226DBC" w:rsidRDefault="00226DBC" w:rsidP="00226DBC">
      <w:pPr>
        <w:pStyle w:val="a0"/>
        <w:ind w:left="709" w:hanging="709"/>
      </w:pPr>
      <w:r>
        <w:t xml:space="preserve">Исследования Яндекса – </w:t>
      </w:r>
      <w:r w:rsidRPr="00226DBC">
        <w:t>Москва для жизни и для развлечени</w:t>
      </w:r>
      <w:r>
        <w:t>й</w:t>
      </w:r>
    </w:p>
    <w:p w14:paraId="297CB6E5" w14:textId="43C99EAF" w:rsidR="00226DBC" w:rsidRDefault="00226DBC" w:rsidP="00226DBC">
      <w:pPr>
        <w:pStyle w:val="a0"/>
        <w:numPr>
          <w:ilvl w:val="0"/>
          <w:numId w:val="0"/>
        </w:numPr>
        <w:ind w:left="709"/>
      </w:pPr>
      <w:r w:rsidRPr="00226DBC">
        <w:t>https://yandex.ru/company/researches/2017/moscow_districts</w:t>
      </w:r>
    </w:p>
    <w:p w14:paraId="4707BB24" w14:textId="0658712C" w:rsidR="00EF30DC" w:rsidRDefault="00226DBC" w:rsidP="00EF30DC">
      <w:pPr>
        <w:pStyle w:val="a0"/>
        <w:ind w:left="709" w:hanging="709"/>
        <w:rPr>
          <w:lang w:val="en-US"/>
        </w:rPr>
      </w:pPr>
      <w:r>
        <w:rPr>
          <w:lang w:val="en-US"/>
        </w:rPr>
        <w:t>OpenStreetMap Wiki – Elements</w:t>
      </w:r>
    </w:p>
    <w:p w14:paraId="09FA5850" w14:textId="36840F50" w:rsidR="00226DBC" w:rsidRDefault="00226DBC" w:rsidP="00226DBC">
      <w:pPr>
        <w:pStyle w:val="a0"/>
        <w:numPr>
          <w:ilvl w:val="0"/>
          <w:numId w:val="0"/>
        </w:numPr>
        <w:ind w:left="709"/>
        <w:rPr>
          <w:lang w:val="en-US"/>
        </w:rPr>
      </w:pPr>
      <w:r w:rsidRPr="00226DBC">
        <w:rPr>
          <w:lang w:val="en-US"/>
        </w:rPr>
        <w:t>https://wiki.openstreetmap.org/wiki/Elements</w:t>
      </w:r>
    </w:p>
    <w:p w14:paraId="5195E572" w14:textId="7C7A3215" w:rsidR="00226DBC" w:rsidRDefault="00226DBC" w:rsidP="00226DBC">
      <w:pPr>
        <w:pStyle w:val="a0"/>
        <w:ind w:left="709" w:hanging="709"/>
        <w:rPr>
          <w:lang w:val="en-US"/>
        </w:rPr>
      </w:pPr>
      <w:r>
        <w:rPr>
          <w:lang w:val="en-US"/>
        </w:rPr>
        <w:t>OpenStreetMap Wiki – Overpass API</w:t>
      </w:r>
    </w:p>
    <w:p w14:paraId="56B0B9B9" w14:textId="16DDD36C" w:rsidR="00226DBC" w:rsidRPr="00226DBC" w:rsidRDefault="00226DBC" w:rsidP="00226DBC">
      <w:pPr>
        <w:pStyle w:val="a0"/>
        <w:numPr>
          <w:ilvl w:val="0"/>
          <w:numId w:val="0"/>
        </w:numPr>
        <w:ind w:left="709"/>
        <w:rPr>
          <w:lang w:val="en-US"/>
        </w:rPr>
      </w:pPr>
      <w:r w:rsidRPr="00226DBC">
        <w:rPr>
          <w:lang w:val="en-US"/>
        </w:rPr>
        <w:t>https://wiki.openstreetmap.org/wiki/</w:t>
      </w:r>
      <w:r>
        <w:rPr>
          <w:lang w:val="en-US"/>
        </w:rPr>
        <w:t>Overpass_API</w:t>
      </w:r>
    </w:p>
    <w:p w14:paraId="0EA32454" w14:textId="1414F8E3" w:rsidR="00EF30DC" w:rsidRDefault="00F61281" w:rsidP="00EF30DC">
      <w:pPr>
        <w:pStyle w:val="a0"/>
        <w:ind w:left="709" w:hanging="709"/>
        <w:rPr>
          <w:lang w:val="en-US"/>
        </w:rPr>
      </w:pPr>
      <w:r>
        <w:rPr>
          <w:lang w:val="en-US"/>
        </w:rPr>
        <w:t>OpenStreetMap Wiki – Overpass QL</w:t>
      </w:r>
    </w:p>
    <w:p w14:paraId="039CE945" w14:textId="643F8D24" w:rsidR="00F61281" w:rsidRPr="00EF30DC" w:rsidRDefault="00F61281" w:rsidP="00F61281">
      <w:pPr>
        <w:pStyle w:val="a0"/>
        <w:numPr>
          <w:ilvl w:val="0"/>
          <w:numId w:val="0"/>
        </w:numPr>
        <w:ind w:left="709"/>
        <w:rPr>
          <w:lang w:val="en-US"/>
        </w:rPr>
      </w:pPr>
      <w:r w:rsidRPr="00F61281">
        <w:rPr>
          <w:lang w:val="en-US"/>
        </w:rPr>
        <w:t>https://wiki.openstreetmap.org/wiki/Overpass_API/Overpass_QL</w:t>
      </w:r>
    </w:p>
    <w:p w14:paraId="1F663B3A" w14:textId="77777777" w:rsidR="00F61281" w:rsidRDefault="00F61281" w:rsidP="00443241">
      <w:pPr>
        <w:pStyle w:val="a0"/>
        <w:ind w:left="709" w:hanging="709"/>
        <w:rPr>
          <w:lang w:val="en-US"/>
        </w:rPr>
      </w:pPr>
      <w:r w:rsidRPr="00F61281">
        <w:rPr>
          <w:lang w:val="en-US"/>
        </w:rPr>
        <w:t>OpenStreetMap TagInfo</w:t>
      </w:r>
    </w:p>
    <w:p w14:paraId="5A37DCE8" w14:textId="44FCCAB0" w:rsidR="00F83F8D" w:rsidRDefault="00F61281" w:rsidP="00F61281">
      <w:pPr>
        <w:pStyle w:val="a0"/>
        <w:numPr>
          <w:ilvl w:val="0"/>
          <w:numId w:val="0"/>
        </w:numPr>
        <w:ind w:left="709"/>
        <w:rPr>
          <w:lang w:val="en-US"/>
        </w:rPr>
      </w:pPr>
      <w:r w:rsidRPr="00F61281">
        <w:rPr>
          <w:lang w:val="en-US"/>
        </w:rPr>
        <w:t>https://taginfo.openstreetmap.org/</w:t>
      </w:r>
    </w:p>
    <w:p w14:paraId="30F8A31F" w14:textId="77777777" w:rsidR="00F61281" w:rsidRPr="00F473CF" w:rsidRDefault="00F61281" w:rsidP="00F61281">
      <w:pPr>
        <w:pStyle w:val="a0"/>
        <w:numPr>
          <w:ilvl w:val="0"/>
          <w:numId w:val="0"/>
        </w:numPr>
        <w:ind w:left="709"/>
      </w:pPr>
    </w:p>
    <w:sectPr w:rsidR="00F61281" w:rsidRPr="00F473CF" w:rsidSect="00A86D5B">
      <w:footerReference w:type="default" r:id="rId16"/>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7FD8D" w14:textId="77777777" w:rsidR="00665528" w:rsidRDefault="00665528" w:rsidP="00AA7C53">
      <w:pPr>
        <w:spacing w:after="0" w:line="240" w:lineRule="auto"/>
      </w:pPr>
      <w:r>
        <w:separator/>
      </w:r>
    </w:p>
  </w:endnote>
  <w:endnote w:type="continuationSeparator" w:id="0">
    <w:p w14:paraId="6DC685CB" w14:textId="77777777" w:rsidR="00665528" w:rsidRDefault="00665528"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Content>
      <w:p w14:paraId="3DEB38B6" w14:textId="77777777" w:rsidR="00443241" w:rsidRPr="00AA7C53" w:rsidRDefault="00443241"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443241" w:rsidRPr="00AA7C53" w:rsidRDefault="00443241">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8EBE2" w14:textId="77777777" w:rsidR="00665528" w:rsidRDefault="00665528" w:rsidP="00AA7C53">
      <w:pPr>
        <w:spacing w:after="0" w:line="240" w:lineRule="auto"/>
      </w:pPr>
      <w:r>
        <w:separator/>
      </w:r>
    </w:p>
  </w:footnote>
  <w:footnote w:type="continuationSeparator" w:id="0">
    <w:p w14:paraId="4F512737" w14:textId="77777777" w:rsidR="00665528" w:rsidRDefault="00665528"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qQUAuHE6RCwAAAA="/>
  </w:docVars>
  <w:rsids>
    <w:rsidRoot w:val="00AA7C53"/>
    <w:rsid w:val="00044E3F"/>
    <w:rsid w:val="00052F31"/>
    <w:rsid w:val="00064C56"/>
    <w:rsid w:val="00070B43"/>
    <w:rsid w:val="00072C62"/>
    <w:rsid w:val="00093C26"/>
    <w:rsid w:val="00093EBC"/>
    <w:rsid w:val="000E28D7"/>
    <w:rsid w:val="000F0F37"/>
    <w:rsid w:val="000F50CE"/>
    <w:rsid w:val="001056B0"/>
    <w:rsid w:val="00126F5B"/>
    <w:rsid w:val="00166E46"/>
    <w:rsid w:val="001914A3"/>
    <w:rsid w:val="001A2BFB"/>
    <w:rsid w:val="001B4D31"/>
    <w:rsid w:val="001C6112"/>
    <w:rsid w:val="00226DBC"/>
    <w:rsid w:val="002534D6"/>
    <w:rsid w:val="00264721"/>
    <w:rsid w:val="002665B6"/>
    <w:rsid w:val="002A32D4"/>
    <w:rsid w:val="002D618C"/>
    <w:rsid w:val="00301554"/>
    <w:rsid w:val="003101BE"/>
    <w:rsid w:val="00311408"/>
    <w:rsid w:val="0038702E"/>
    <w:rsid w:val="00397D6B"/>
    <w:rsid w:val="003B4B46"/>
    <w:rsid w:val="003D1187"/>
    <w:rsid w:val="003D286D"/>
    <w:rsid w:val="003D61D5"/>
    <w:rsid w:val="00412D07"/>
    <w:rsid w:val="0042099B"/>
    <w:rsid w:val="00441090"/>
    <w:rsid w:val="00441E38"/>
    <w:rsid w:val="00443241"/>
    <w:rsid w:val="00465641"/>
    <w:rsid w:val="0048564B"/>
    <w:rsid w:val="00493BA0"/>
    <w:rsid w:val="004C40E6"/>
    <w:rsid w:val="004E6F3D"/>
    <w:rsid w:val="00507E4E"/>
    <w:rsid w:val="00517B89"/>
    <w:rsid w:val="005243C1"/>
    <w:rsid w:val="00527280"/>
    <w:rsid w:val="00536D28"/>
    <w:rsid w:val="005A3912"/>
    <w:rsid w:val="005B077D"/>
    <w:rsid w:val="005B34C5"/>
    <w:rsid w:val="005B3DBD"/>
    <w:rsid w:val="005B6C10"/>
    <w:rsid w:val="005D30F1"/>
    <w:rsid w:val="005E2BE6"/>
    <w:rsid w:val="005F0AB5"/>
    <w:rsid w:val="00626AE3"/>
    <w:rsid w:val="006560B1"/>
    <w:rsid w:val="00665528"/>
    <w:rsid w:val="006837DA"/>
    <w:rsid w:val="006D3D87"/>
    <w:rsid w:val="006E1DD9"/>
    <w:rsid w:val="007037D6"/>
    <w:rsid w:val="007061C7"/>
    <w:rsid w:val="007406EA"/>
    <w:rsid w:val="00755783"/>
    <w:rsid w:val="00764264"/>
    <w:rsid w:val="00785553"/>
    <w:rsid w:val="00792459"/>
    <w:rsid w:val="00795303"/>
    <w:rsid w:val="007D59F2"/>
    <w:rsid w:val="007F4998"/>
    <w:rsid w:val="00843D7A"/>
    <w:rsid w:val="008562AC"/>
    <w:rsid w:val="008B42BF"/>
    <w:rsid w:val="008C4A6A"/>
    <w:rsid w:val="008D3DE5"/>
    <w:rsid w:val="008E5029"/>
    <w:rsid w:val="00974563"/>
    <w:rsid w:val="0098227C"/>
    <w:rsid w:val="009D2EED"/>
    <w:rsid w:val="009E1485"/>
    <w:rsid w:val="00A105F0"/>
    <w:rsid w:val="00A317E4"/>
    <w:rsid w:val="00A32878"/>
    <w:rsid w:val="00A86D5B"/>
    <w:rsid w:val="00AA46AB"/>
    <w:rsid w:val="00AA7C53"/>
    <w:rsid w:val="00AB487E"/>
    <w:rsid w:val="00AC3ACA"/>
    <w:rsid w:val="00AF4247"/>
    <w:rsid w:val="00AF62C1"/>
    <w:rsid w:val="00B01EC5"/>
    <w:rsid w:val="00B32D7A"/>
    <w:rsid w:val="00B42295"/>
    <w:rsid w:val="00B8034C"/>
    <w:rsid w:val="00B80749"/>
    <w:rsid w:val="00B917FD"/>
    <w:rsid w:val="00BC5B7D"/>
    <w:rsid w:val="00BD7158"/>
    <w:rsid w:val="00C11F90"/>
    <w:rsid w:val="00C12453"/>
    <w:rsid w:val="00C31304"/>
    <w:rsid w:val="00C33A1E"/>
    <w:rsid w:val="00C47BDE"/>
    <w:rsid w:val="00C87B4A"/>
    <w:rsid w:val="00CD783D"/>
    <w:rsid w:val="00CE6477"/>
    <w:rsid w:val="00D04FA5"/>
    <w:rsid w:val="00D60D65"/>
    <w:rsid w:val="00D61C69"/>
    <w:rsid w:val="00D66A67"/>
    <w:rsid w:val="00D8046C"/>
    <w:rsid w:val="00DA3FC4"/>
    <w:rsid w:val="00DA69BB"/>
    <w:rsid w:val="00DB214A"/>
    <w:rsid w:val="00DD01FC"/>
    <w:rsid w:val="00E00AE7"/>
    <w:rsid w:val="00E66740"/>
    <w:rsid w:val="00E80229"/>
    <w:rsid w:val="00E866F6"/>
    <w:rsid w:val="00E93528"/>
    <w:rsid w:val="00EA1806"/>
    <w:rsid w:val="00ED5F6D"/>
    <w:rsid w:val="00EF23C6"/>
    <w:rsid w:val="00EF30DC"/>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E6F3D"/>
    <w:pPr>
      <w:jc w:val="center"/>
    </w:pPr>
    <w:rPr>
      <w:rFonts w:ascii="Times New Roman" w:hAnsi="Times New Roman" w:cs="Times New Roman"/>
      <w:b/>
      <w:sz w:val="32"/>
      <w:szCs w:val="32"/>
    </w:rPr>
  </w:style>
  <w:style w:type="paragraph" w:customStyle="1" w:styleId="a8">
    <w:name w:val="Текст курсовой"/>
    <w:link w:val="a9"/>
    <w:autoRedefine/>
    <w:qFormat/>
    <w:rsid w:val="009D2EED"/>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E6F3D"/>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9D2EED"/>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98</Words>
  <Characters>2051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03T14:57:00Z</dcterms:modified>
</cp:coreProperties>
</file>